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in</w:t>
      </w:r>
      <w:r>
        <w:t xml:space="preserve"> </w:t>
      </w:r>
      <w:r>
        <w:t xml:space="preserve">Uganda</w:t>
      </w:r>
      <w:r>
        <w:t xml:space="preserve"> </w:t>
      </w:r>
      <w:r>
        <w:t xml:space="preserve">Kampala</w:t>
      </w:r>
    </w:p>
    <w:bookmarkStart w:id="24" w:name="Xa6d5501996d0c97d1139b1a0fcf641da5a0d662"/>
    <w:p>
      <w:pPr>
        <w:pStyle w:val="Heading1"/>
      </w:pPr>
      <w:r>
        <w:t xml:space="preserve">Cover Letter for Laboratory Technician Position in Uganda Kampala</w:t>
      </w:r>
    </w:p>
    <w:p>
      <w:pPr>
        <w:pStyle w:val="FirstParagraph"/>
      </w:pPr>
      <w:r>
        <w:t xml:space="preserve">Dear [Hiring Manager's Name],</w:t>
      </w:r>
    </w:p>
    <w:p>
      <w:pPr>
        <w:pStyle w:val="BodyText"/>
      </w:pPr>
      <w:r>
        <w:t xml:space="preserve">I am writing to express my interest in the Laboratory Technician position at [Organization Name] in Uganda Kampala. As a dedicated and skilled professional with a strong background in laboratory science, I am eager to contribute my expertise to support the critical work being done in this vibrant and dynamic region. Kampala, as a hub of innovation and healthcare advancements in Uganda, presents an ideal environment for me to apply my technical knowledge and passion for scientific research. This opportunity aligns perfectly with my career goals, and I am confident that my qualifications make me a strong candidate for this role.</w:t>
      </w:r>
    </w:p>
    <w:p>
      <w:pPr>
        <w:pStyle w:val="BodyText"/>
      </w:pPr>
      <w:r>
        <w:t xml:space="preserve">With over [X years] of experience in laboratory settings, I have developed a comprehensive understanding of the responsibilities and challenges inherent in the role of a Laboratory Technician. My career has been rooted in ensuring accuracy, precision, and efficiency in laboratory operations, which are essential for delivering reliable results that impact public health and scientific progress. In Uganda Kampala, where healthcare infrastructure is continually expanding to meet the needs of a growing population, the role of a Laboratory Technician is more vital than ever. I am particularly drawn to this position because it allows me to contribute directly to improving diagnostic services, supporting medical research, and advancing healthcare outcomes in a region that faces unique challenges and opportunities.</w:t>
      </w:r>
    </w:p>
    <w:bookmarkStart w:id="20" w:name="experience-and-skills"/>
    <w:p>
      <w:pPr>
        <w:pStyle w:val="Heading2"/>
      </w:pPr>
      <w:r>
        <w:t xml:space="preserve">Experience and Skills</w:t>
      </w:r>
    </w:p>
    <w:p>
      <w:pPr>
        <w:pStyle w:val="FirstParagraph"/>
      </w:pPr>
      <w:r>
        <w:t xml:space="preserve">My professional journey began with a focus on laboratory techniques, where I honed my skills in sample collection, preparation, analysis, and data interpretation. I have worked extensively with various laboratory equipment, including microscopes, centrifuges, spectrophotometers, and automated analyzers. My ability to maintain and calibrate these instruments ensures that all procedures adhere to the highest standards of accuracy and safety. Additionally, I am proficient in using laboratory information systems (LIS) to manage data efficiently, which is crucial for maintaining records of test results and ensuring compliance with regulatory requirements.</w:t>
      </w:r>
    </w:p>
    <w:p>
      <w:pPr>
        <w:pStyle w:val="BodyText"/>
      </w:pPr>
      <w:r>
        <w:t xml:space="preserve">In my previous roles, I have been responsible for conducting a wide range of tests, from routine blood work to complex molecular analyses. For example, at [Previous Employer], I played a key role in supporting diagnostic services by analyzing samples for infectious diseases such as HIV, malaria, and tuberculosis—conditions that are prevalent in Uganda and require timely and accurate identification. This experience has not only sharpened my technical skills but also deepened my understanding of the importance of laboratory work in public health. In Kampala, where the demand for reliable diagnostic services is high, I am confident that my background will enable me to make a meaningful contribution.</w:t>
      </w:r>
    </w:p>
    <w:bookmarkEnd w:id="20"/>
    <w:bookmarkStart w:id="21" w:name="Xb2e474a032ab5265043dfc9cf40cdb18610a7e7"/>
    <w:p>
      <w:pPr>
        <w:pStyle w:val="Heading2"/>
      </w:pPr>
      <w:r>
        <w:t xml:space="preserve">Understanding of Uganda Kampala’s Healthcare Landscape</w:t>
      </w:r>
    </w:p>
    <w:p>
      <w:pPr>
        <w:pStyle w:val="FirstParagraph"/>
      </w:pPr>
      <w:r>
        <w:t xml:space="preserve">As a Laboratory Technician, I am keenly aware of the unique demands placed on healthcare systems in regions like Uganda Kampala. The city is home to numerous research institutions, hospitals, and academic centers that rely on robust laboratory services to advance medical care and scientific discovery. My experience working with diverse populations has equipped me with cultural sensitivity and adaptability, which are essential for navigating the complexities of a multicultural environment. I understand the importance of tailoring laboratory protocols to meet local needs while adhering to international standards.</w:t>
      </w:r>
    </w:p>
    <w:p>
      <w:pPr>
        <w:pStyle w:val="BodyText"/>
      </w:pPr>
      <w:r>
        <w:t xml:space="preserve">Moreover, I have followed developments in Uganda’s healthcare sector, including initiatives aimed at improving access to diagnostic services and strengthening laboratory infrastructure. I am particularly inspired by the efforts of organizations like [Local Organization or Institution] to enhance public health through scientific innovation. If given the opportunity to join your team, I would be eager to collaborate with local stakeholders and contribute to projects that align with these goals. My commitment to continuous learning also drives me to stay updated on advancements in laboratory science and emerging technologies that can benefit Kampala’s healthcare ecosystem.</w:t>
      </w:r>
    </w:p>
    <w:bookmarkEnd w:id="21"/>
    <w:bookmarkStart w:id="22" w:name="X4d69972feb3b8de782451173a0b60506ea73f4d"/>
    <w:p>
      <w:pPr>
        <w:pStyle w:val="Heading2"/>
      </w:pPr>
      <w:r>
        <w:t xml:space="preserve">Commitment to Excellence and Professional Growth</w:t>
      </w:r>
    </w:p>
    <w:p>
      <w:pPr>
        <w:pStyle w:val="FirstParagraph"/>
      </w:pPr>
      <w:r>
        <w:t xml:space="preserve">Throughout my career, I have upheld a strong work ethic and a commitment to excellence. I take pride in maintaining a clean, organized, and safe laboratory environment, which is critical for preventing contamination and ensuring the integrity of test results. My attention to detail ensures that all procedures are executed with precision, while my ability to work both independently and as part of a team allows me to adapt to the dynamic nature of laboratory settings.</w:t>
      </w:r>
    </w:p>
    <w:p>
      <w:pPr>
        <w:pStyle w:val="BodyText"/>
      </w:pPr>
      <w:r>
        <w:t xml:space="preserve">In addition to my technical skills, I am dedicated to professional growth. I have completed [mention relevant certifications or training, e.g., "a certification in clinical laboratory science from [Institution]"] and regularly participate in workshops and seminars to stay current with industry trends. This proactive approach enables me to bring fresh perspectives and innovative solutions to the laboratory environment. In Uganda Kampala, where the pace of scientific progress is rapid, I believe my willingness to learn and adapt will be an asset to your organization.</w:t>
      </w:r>
    </w:p>
    <w:bookmarkEnd w:id="22"/>
    <w:bookmarkStart w:id="23" w:name="conclusion"/>
    <w:p>
      <w:pPr>
        <w:pStyle w:val="Heading2"/>
      </w:pPr>
      <w:r>
        <w:t xml:space="preserve">Conclusion</w:t>
      </w:r>
    </w:p>
    <w:p>
      <w:pPr>
        <w:pStyle w:val="FirstParagraph"/>
      </w:pPr>
      <w:r>
        <w:t xml:space="preserve">In conclusion, I am excited about the opportunity to join [Organization Name] as a Laboratory Technician in Uganda Kampala. My technical expertise, hands-on experience, and passion for laboratory science position me to make a valuable contribution to your team. I am eager to apply my skills in a setting that prioritizes quality, innovation, and community impact. Thank you for considering my application. I would welcome the chance to discuss how my background and aspirations align with the goals of your organization.</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in Uganda Kampala</dc:title>
  <dc:creator/>
  <dc:language>en</dc:language>
  <cp:keywords/>
  <dcterms:created xsi:type="dcterms:W3CDTF">2026-07-22T15:37:46Z</dcterms:created>
  <dcterms:modified xsi:type="dcterms:W3CDTF">2026-07-22T15:37:46Z</dcterms:modified>
</cp:coreProperties>
</file>

<file path=docProps/custom.xml><?xml version="1.0" encoding="utf-8"?>
<Properties xmlns="http://schemas.openxmlformats.org/officeDocument/2006/custom-properties" xmlns:vt="http://schemas.openxmlformats.org/officeDocument/2006/docPropsVTypes"/>
</file>